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yman Healthcar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565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ordon MacLeo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66 406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Christchurc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ymanhealthcar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5D8472D" w:rsidR="00661C78" w:rsidRDefault="00400420">
      <w:r>
        <w:rPr>
          <w:noProof/>
        </w:rPr>
        <w:drawing>
          <wp:inline distT="0" distB="0" distL="0" distR="0" wp14:anchorId="75CFEEC5" wp14:editId="29AE113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0042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